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A9029" w14:textId="77777777" w:rsidR="00301155" w:rsidRPr="00CE11D9" w:rsidRDefault="00301155" w:rsidP="00301155">
      <w:pPr>
        <w:spacing w:after="0" w:line="240" w:lineRule="auto"/>
        <w:ind w:left="-142"/>
        <w:jc w:val="center"/>
        <w:rPr>
          <w:rFonts w:ascii="Arial" w:hAnsi="Arial" w:cs="Arial"/>
          <w:b/>
          <w:sz w:val="20"/>
          <w:szCs w:val="20"/>
        </w:rPr>
      </w:pPr>
    </w:p>
    <w:p w14:paraId="665045C5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589D3FEA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46CEB289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69F0F642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70B384F1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0E71F724" w14:textId="10CE3168" w:rsidR="00DB3C5B" w:rsidRDefault="00996B3C" w:rsidP="0056194C">
      <w:pPr>
        <w:jc w:val="center"/>
        <w:rPr>
          <w:rFonts w:cstheme="minorHAnsi"/>
          <w:b/>
          <w:sz w:val="28"/>
          <w:szCs w:val="28"/>
        </w:rPr>
      </w:pPr>
      <w:r w:rsidRPr="0056194C">
        <w:rPr>
          <w:rFonts w:cstheme="minorHAnsi"/>
          <w:b/>
          <w:sz w:val="28"/>
          <w:szCs w:val="28"/>
        </w:rPr>
        <w:t xml:space="preserve">Phoenix </w:t>
      </w:r>
      <w:r w:rsidR="004E69F4" w:rsidRPr="0056194C">
        <w:rPr>
          <w:rFonts w:cstheme="minorHAnsi"/>
          <w:b/>
          <w:sz w:val="28"/>
          <w:szCs w:val="28"/>
        </w:rPr>
        <w:t>Coaching</w:t>
      </w:r>
      <w:r w:rsidR="00D4480A">
        <w:rPr>
          <w:rFonts w:cstheme="minorHAnsi"/>
          <w:b/>
          <w:sz w:val="28"/>
          <w:szCs w:val="28"/>
        </w:rPr>
        <w:t>: Plan</w:t>
      </w:r>
      <w:r w:rsidR="004E69F4" w:rsidRPr="0056194C">
        <w:rPr>
          <w:rFonts w:cstheme="minorHAnsi"/>
          <w:b/>
          <w:sz w:val="28"/>
          <w:szCs w:val="28"/>
        </w:rPr>
        <w:t xml:space="preserve"> </w:t>
      </w:r>
      <w:r w:rsidR="00060C42">
        <w:rPr>
          <w:rFonts w:cstheme="minorHAnsi"/>
          <w:b/>
          <w:sz w:val="28"/>
          <w:szCs w:val="28"/>
        </w:rPr>
        <w:t>Preparation</w:t>
      </w:r>
      <w:r w:rsidR="00DB3C5B" w:rsidRPr="0056194C">
        <w:rPr>
          <w:rFonts w:cstheme="minorHAnsi"/>
          <w:b/>
          <w:sz w:val="28"/>
          <w:szCs w:val="28"/>
        </w:rPr>
        <w:t xml:space="preserve"> Sheet</w:t>
      </w:r>
    </w:p>
    <w:p w14:paraId="7FEA5477" w14:textId="77777777" w:rsidR="0056194C" w:rsidRPr="0056194C" w:rsidRDefault="0056194C" w:rsidP="0056194C">
      <w:pPr>
        <w:jc w:val="center"/>
        <w:rPr>
          <w:rFonts w:cstheme="minorHAnsi"/>
          <w:b/>
          <w:sz w:val="28"/>
          <w:szCs w:val="28"/>
        </w:rPr>
      </w:pPr>
    </w:p>
    <w:tbl>
      <w:tblPr>
        <w:tblStyle w:val="TableGrid"/>
        <w:tblW w:w="10775" w:type="dxa"/>
        <w:tblInd w:w="-147" w:type="dxa"/>
        <w:tblLook w:val="04A0" w:firstRow="1" w:lastRow="0" w:firstColumn="1" w:lastColumn="0" w:noHBand="0" w:noVBand="1"/>
      </w:tblPr>
      <w:tblGrid>
        <w:gridCol w:w="10775"/>
      </w:tblGrid>
      <w:tr w:rsidR="00DB3C5B" w:rsidRPr="0056194C" w14:paraId="54729CD2" w14:textId="77777777" w:rsidTr="00D4480A">
        <w:trPr>
          <w:trHeight w:val="1427"/>
        </w:trPr>
        <w:tc>
          <w:tcPr>
            <w:tcW w:w="10775" w:type="dxa"/>
          </w:tcPr>
          <w:p w14:paraId="35533705" w14:textId="033EB5E0" w:rsidR="00DB3C5B" w:rsidRPr="0056194C" w:rsidRDefault="0056194C" w:rsidP="00656D47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 xml:space="preserve">What </w:t>
            </w:r>
            <w:r w:rsidR="00DC095F">
              <w:rPr>
                <w:rFonts w:cstheme="minorHAnsi"/>
              </w:rPr>
              <w:t xml:space="preserve">would you like </w:t>
            </w:r>
            <w:r w:rsidR="00F87D69">
              <w:rPr>
                <w:rFonts w:cstheme="minorHAnsi"/>
              </w:rPr>
              <w:t xml:space="preserve">to be different at the end </w:t>
            </w:r>
            <w:r w:rsidR="00D4480A">
              <w:rPr>
                <w:rFonts w:cstheme="minorHAnsi"/>
              </w:rPr>
              <w:t xml:space="preserve">at the end of the coaching plan? </w:t>
            </w:r>
            <w:r w:rsidR="00F87D69">
              <w:rPr>
                <w:rFonts w:cstheme="minorHAnsi"/>
              </w:rPr>
              <w:t xml:space="preserve"> </w:t>
            </w:r>
          </w:p>
        </w:tc>
      </w:tr>
    </w:tbl>
    <w:p w14:paraId="4BF7149B" w14:textId="59C6F837" w:rsidR="00DB3C5B" w:rsidRDefault="00DB3C5B" w:rsidP="00DB3C5B">
      <w:pPr>
        <w:rPr>
          <w:rFonts w:cstheme="minorHAnsi"/>
        </w:rPr>
      </w:pPr>
    </w:p>
    <w:p w14:paraId="0E89F097" w14:textId="4B384AD4" w:rsidR="0056194C" w:rsidRDefault="00F87D69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  <w:r>
        <w:rPr>
          <w:rFonts w:cstheme="minorHAnsi"/>
        </w:rPr>
        <w:t>How do you intend to prepare</w:t>
      </w:r>
      <w:r w:rsidR="00D4480A">
        <w:rPr>
          <w:rFonts w:cstheme="minorHAnsi"/>
        </w:rPr>
        <w:t xml:space="preserve"> and show up</w:t>
      </w:r>
      <w:r>
        <w:rPr>
          <w:rFonts w:cstheme="minorHAnsi"/>
        </w:rPr>
        <w:t xml:space="preserve"> </w:t>
      </w:r>
      <w:r w:rsidR="00D4480A">
        <w:rPr>
          <w:rFonts w:cstheme="minorHAnsi"/>
        </w:rPr>
        <w:t xml:space="preserve">to </w:t>
      </w:r>
      <w:r>
        <w:rPr>
          <w:rFonts w:cstheme="minorHAnsi"/>
        </w:rPr>
        <w:t xml:space="preserve">sessions? </w:t>
      </w:r>
    </w:p>
    <w:p w14:paraId="7FE37D29" w14:textId="0ACCE52B" w:rsidR="0056194C" w:rsidRDefault="0056194C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71806441" w14:textId="77777777" w:rsidR="006C7611" w:rsidRDefault="006C7611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2D4CEA84" w14:textId="7ACD84FE" w:rsidR="0056194C" w:rsidRDefault="0056194C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6ACD76D7" w14:textId="77777777" w:rsidR="0056194C" w:rsidRPr="0056194C" w:rsidRDefault="0056194C" w:rsidP="00DB3C5B">
      <w:pPr>
        <w:rPr>
          <w:rFonts w:cstheme="minorHAnsi"/>
        </w:rPr>
      </w:pPr>
    </w:p>
    <w:tbl>
      <w:tblPr>
        <w:tblStyle w:val="TableGrid"/>
        <w:tblW w:w="10616" w:type="dxa"/>
        <w:tblLook w:val="04A0" w:firstRow="1" w:lastRow="0" w:firstColumn="1" w:lastColumn="0" w:noHBand="0" w:noVBand="1"/>
      </w:tblPr>
      <w:tblGrid>
        <w:gridCol w:w="10616"/>
      </w:tblGrid>
      <w:tr w:rsidR="00DB3C5B" w:rsidRPr="0056194C" w14:paraId="0BC04AB1" w14:textId="77777777" w:rsidTr="0056194C">
        <w:trPr>
          <w:trHeight w:val="1688"/>
        </w:trPr>
        <w:tc>
          <w:tcPr>
            <w:tcW w:w="10616" w:type="dxa"/>
          </w:tcPr>
          <w:p w14:paraId="62EF2737" w14:textId="033CF8AD" w:rsidR="00DB3C5B" w:rsidRPr="0056194C" w:rsidRDefault="00D4480A" w:rsidP="00AD0ED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ow would you like </w:t>
            </w:r>
            <w:r w:rsidR="00A34F2F">
              <w:rPr>
                <w:rFonts w:cstheme="minorHAnsi"/>
              </w:rPr>
              <w:t>your</w:t>
            </w:r>
            <w:r>
              <w:rPr>
                <w:rFonts w:cstheme="minorHAnsi"/>
              </w:rPr>
              <w:t xml:space="preserve"> </w:t>
            </w:r>
            <w:r w:rsidR="00A34F2F">
              <w:rPr>
                <w:rFonts w:cstheme="minorHAnsi"/>
              </w:rPr>
              <w:t>C</w:t>
            </w:r>
            <w:r>
              <w:rPr>
                <w:rFonts w:cstheme="minorHAnsi"/>
              </w:rPr>
              <w:t xml:space="preserve">oach to show up to sessions? </w:t>
            </w:r>
            <w:r w:rsidR="00060C42">
              <w:rPr>
                <w:rFonts w:cstheme="minorHAnsi"/>
              </w:rPr>
              <w:t xml:space="preserve"> </w:t>
            </w:r>
          </w:p>
        </w:tc>
      </w:tr>
    </w:tbl>
    <w:p w14:paraId="6AFE1661" w14:textId="77777777" w:rsidR="00DB3C5B" w:rsidRPr="0056194C" w:rsidRDefault="00DB3C5B" w:rsidP="00DB3C5B">
      <w:pPr>
        <w:rPr>
          <w:rFonts w:cstheme="minorHAnsi"/>
        </w:rPr>
      </w:pPr>
    </w:p>
    <w:tbl>
      <w:tblPr>
        <w:tblStyle w:val="TableGrid"/>
        <w:tblW w:w="10628" w:type="dxa"/>
        <w:tblLook w:val="04A0" w:firstRow="1" w:lastRow="0" w:firstColumn="1" w:lastColumn="0" w:noHBand="0" w:noVBand="1"/>
      </w:tblPr>
      <w:tblGrid>
        <w:gridCol w:w="10628"/>
      </w:tblGrid>
      <w:tr w:rsidR="00DB3C5B" w:rsidRPr="0056194C" w14:paraId="5CAB579C" w14:textId="77777777" w:rsidTr="0056194C">
        <w:trPr>
          <w:trHeight w:val="1391"/>
        </w:trPr>
        <w:tc>
          <w:tcPr>
            <w:tcW w:w="10628" w:type="dxa"/>
          </w:tcPr>
          <w:p w14:paraId="3AA64E60" w14:textId="47171B93" w:rsidR="00DB3C5B" w:rsidRPr="0056194C" w:rsidRDefault="00CD2D47" w:rsidP="00AD0ED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hat do you need to put into place to continue progress between sessions? </w:t>
            </w:r>
          </w:p>
          <w:p w14:paraId="19199F61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0704124D" w14:textId="3E1009DB" w:rsidR="00DB3C5B" w:rsidRDefault="00DB3C5B" w:rsidP="00AD0EDA">
            <w:pPr>
              <w:rPr>
                <w:rFonts w:cstheme="minorHAnsi"/>
              </w:rPr>
            </w:pPr>
          </w:p>
          <w:p w14:paraId="0856F3A0" w14:textId="77777777" w:rsidR="006C7611" w:rsidRPr="0056194C" w:rsidRDefault="006C7611" w:rsidP="00AD0EDA">
            <w:pPr>
              <w:rPr>
                <w:rFonts w:cstheme="minorHAnsi"/>
              </w:rPr>
            </w:pPr>
          </w:p>
          <w:p w14:paraId="22CAE476" w14:textId="77777777" w:rsidR="00DB3C5B" w:rsidRPr="0056194C" w:rsidRDefault="00DB3C5B" w:rsidP="00AD0EDA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 xml:space="preserve"> </w:t>
            </w:r>
          </w:p>
        </w:tc>
      </w:tr>
    </w:tbl>
    <w:p w14:paraId="74737B46" w14:textId="77777777" w:rsidR="00AC089C" w:rsidRPr="0056194C" w:rsidRDefault="00AC089C" w:rsidP="00DB3C5B">
      <w:pPr>
        <w:rPr>
          <w:rFonts w:cstheme="minorHAnsi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DB3C5B" w:rsidRPr="0056194C" w14:paraId="45A56BE4" w14:textId="77777777" w:rsidTr="00AC089C">
        <w:tc>
          <w:tcPr>
            <w:tcW w:w="10627" w:type="dxa"/>
          </w:tcPr>
          <w:p w14:paraId="2DBBE7B7" w14:textId="46D8E0A4" w:rsidR="00DB3C5B" w:rsidRPr="0005469A" w:rsidRDefault="0005469A" w:rsidP="00AD0EDA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05469A"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 xml:space="preserve">How </w:t>
            </w:r>
            <w:r w:rsidR="004E607B"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>w</w:t>
            </w:r>
            <w:r w:rsidRPr="0005469A"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 xml:space="preserve">ill </w:t>
            </w:r>
            <w:r w:rsidR="004E607B"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>you m</w:t>
            </w:r>
            <w:r w:rsidRPr="0005469A"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 xml:space="preserve">easure the </w:t>
            </w:r>
            <w:r w:rsidR="004E607B"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>s</w:t>
            </w:r>
            <w:r w:rsidRPr="0005469A"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 xml:space="preserve">uccess of </w:t>
            </w:r>
            <w:r w:rsidR="004E607B"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>y</w:t>
            </w:r>
            <w:r w:rsidRPr="0005469A"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>our Coaching</w:t>
            </w:r>
            <w:r>
              <w:rPr>
                <w:rStyle w:val="Strong"/>
                <w:rFonts w:cstheme="minorHAnsi"/>
                <w:b w:val="0"/>
                <w:bCs w:val="0"/>
                <w:color w:val="000000" w:themeColor="text1"/>
                <w:shd w:val="clear" w:color="auto" w:fill="FFFFFF"/>
              </w:rPr>
              <w:t>?</w:t>
            </w:r>
          </w:p>
          <w:p w14:paraId="1CB51DEA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6B4969F4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7A72AE92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1CA01DD6" w14:textId="77777777" w:rsidR="00DB3C5B" w:rsidRPr="0056194C" w:rsidRDefault="00DB3C5B" w:rsidP="00AD0EDA">
            <w:pPr>
              <w:rPr>
                <w:rFonts w:cstheme="minorHAnsi"/>
              </w:rPr>
            </w:pPr>
          </w:p>
        </w:tc>
      </w:tr>
    </w:tbl>
    <w:p w14:paraId="62C150B1" w14:textId="77777777" w:rsidR="00301155" w:rsidRPr="00CE11D9" w:rsidRDefault="00301155" w:rsidP="00AC089C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301155" w:rsidRPr="00CE11D9" w:rsidSect="00032549">
      <w:headerReference w:type="default" r:id="rId8"/>
      <w:footerReference w:type="default" r:id="rId9"/>
      <w:type w:val="continuous"/>
      <w:pgSz w:w="11906" w:h="16838"/>
      <w:pgMar w:top="720" w:right="566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186B9" w14:textId="77777777" w:rsidR="00AE643A" w:rsidRDefault="00AE643A" w:rsidP="00FA0F07">
      <w:pPr>
        <w:spacing w:after="0" w:line="240" w:lineRule="auto"/>
      </w:pPr>
      <w:r>
        <w:separator/>
      </w:r>
    </w:p>
  </w:endnote>
  <w:endnote w:type="continuationSeparator" w:id="0">
    <w:p w14:paraId="2DEE8180" w14:textId="77777777" w:rsidR="00AE643A" w:rsidRDefault="00AE643A" w:rsidP="00FA0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Light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0E498" w14:textId="2F652A8A" w:rsidR="00066774" w:rsidRPr="0056194C" w:rsidRDefault="0056194C" w:rsidP="0056194C">
    <w:pPr>
      <w:pStyle w:val="Footer"/>
      <w:jc w:val="center"/>
    </w:pPr>
    <w:r w:rsidRPr="0056194C">
      <w:rPr>
        <w:rFonts w:ascii="HelvLight" w:hAnsi="HelvLight"/>
      </w:rPr>
      <w:t>www.phoenixlifecoach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7FF0E" w14:textId="77777777" w:rsidR="00AE643A" w:rsidRDefault="00AE643A" w:rsidP="00FA0F07">
      <w:pPr>
        <w:spacing w:after="0" w:line="240" w:lineRule="auto"/>
      </w:pPr>
      <w:r>
        <w:separator/>
      </w:r>
    </w:p>
  </w:footnote>
  <w:footnote w:type="continuationSeparator" w:id="0">
    <w:p w14:paraId="2E352910" w14:textId="77777777" w:rsidR="00AE643A" w:rsidRDefault="00AE643A" w:rsidP="00FA0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C56E6" w14:textId="4DE443FC" w:rsidR="00066774" w:rsidRPr="00DE5122" w:rsidRDefault="00066774" w:rsidP="00996B3C">
    <w:pPr>
      <w:shd w:val="clear" w:color="auto" w:fill="FFFFFF"/>
      <w:spacing w:after="0" w:line="240" w:lineRule="auto"/>
      <w:jc w:val="center"/>
      <w:rPr>
        <w:rFonts w:ascii="Arial" w:hAnsi="Arial" w:cs="Arial"/>
        <w:sz w:val="20"/>
        <w:szCs w:val="20"/>
      </w:rPr>
    </w:pPr>
  </w:p>
  <w:p w14:paraId="1B92B422" w14:textId="1F19EADE" w:rsidR="00066774" w:rsidRPr="00DE5122" w:rsidRDefault="00996B3C" w:rsidP="00032549">
    <w:pPr>
      <w:spacing w:after="0" w:line="240" w:lineRule="auto"/>
      <w:jc w:val="right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405414A6" wp14:editId="3E3CB8E3">
          <wp:simplePos x="1211580" y="594360"/>
          <wp:positionH relativeFrom="margin">
            <wp:align>center</wp:align>
          </wp:positionH>
          <wp:positionV relativeFrom="margin">
            <wp:align>top</wp:align>
          </wp:positionV>
          <wp:extent cx="5987415" cy="1995805"/>
          <wp:effectExtent l="0" t="0" r="0" b="444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87415" cy="1995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0E0B"/>
    <w:multiLevelType w:val="hybridMultilevel"/>
    <w:tmpl w:val="C540B63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A1FF0"/>
    <w:multiLevelType w:val="hybridMultilevel"/>
    <w:tmpl w:val="AC1E73F2"/>
    <w:lvl w:ilvl="0" w:tplc="0809000D">
      <w:start w:val="1"/>
      <w:numFmt w:val="bullet"/>
      <w:lvlText w:val=""/>
      <w:lvlJc w:val="left"/>
      <w:pPr>
        <w:ind w:left="-14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2" w15:restartNumberingAfterBreak="0">
    <w:nsid w:val="200E678F"/>
    <w:multiLevelType w:val="hybridMultilevel"/>
    <w:tmpl w:val="6B96C96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268C8"/>
    <w:multiLevelType w:val="hybridMultilevel"/>
    <w:tmpl w:val="1F00CA22"/>
    <w:lvl w:ilvl="0" w:tplc="08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5E6A46"/>
    <w:multiLevelType w:val="hybridMultilevel"/>
    <w:tmpl w:val="3D42850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74CA4"/>
    <w:multiLevelType w:val="hybridMultilevel"/>
    <w:tmpl w:val="C7A6AA8C"/>
    <w:lvl w:ilvl="0" w:tplc="C26E9922">
      <w:start w:val="2"/>
      <w:numFmt w:val="bullet"/>
      <w:lvlText w:val="•"/>
      <w:lvlJc w:val="left"/>
      <w:pPr>
        <w:ind w:left="218" w:hanging="720"/>
      </w:pPr>
      <w:rPr>
        <w:rFonts w:ascii="HelvLight" w:eastAsiaTheme="minorHAnsi" w:hAnsi="Helv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6" w15:restartNumberingAfterBreak="0">
    <w:nsid w:val="35A669AC"/>
    <w:multiLevelType w:val="hybridMultilevel"/>
    <w:tmpl w:val="8B2240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A44DE"/>
    <w:multiLevelType w:val="hybridMultilevel"/>
    <w:tmpl w:val="5DD41E6A"/>
    <w:lvl w:ilvl="0" w:tplc="0809000D">
      <w:start w:val="1"/>
      <w:numFmt w:val="bullet"/>
      <w:lvlText w:val=""/>
      <w:lvlJc w:val="left"/>
      <w:pPr>
        <w:ind w:left="218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8" w15:restartNumberingAfterBreak="0">
    <w:nsid w:val="43D91847"/>
    <w:multiLevelType w:val="hybridMultilevel"/>
    <w:tmpl w:val="EE32B9B8"/>
    <w:lvl w:ilvl="0" w:tplc="08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7C53FB"/>
    <w:multiLevelType w:val="hybridMultilevel"/>
    <w:tmpl w:val="3A344FA6"/>
    <w:lvl w:ilvl="0" w:tplc="C26E9922">
      <w:start w:val="2"/>
      <w:numFmt w:val="bullet"/>
      <w:lvlText w:val="•"/>
      <w:lvlJc w:val="left"/>
      <w:pPr>
        <w:ind w:left="1080" w:hanging="720"/>
      </w:pPr>
      <w:rPr>
        <w:rFonts w:ascii="HelvLight" w:eastAsiaTheme="minorHAnsi" w:hAnsi="Helv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A9785E"/>
    <w:multiLevelType w:val="hybridMultilevel"/>
    <w:tmpl w:val="02A2552C"/>
    <w:lvl w:ilvl="0" w:tplc="0809000D">
      <w:start w:val="1"/>
      <w:numFmt w:val="bullet"/>
      <w:lvlText w:val=""/>
      <w:lvlJc w:val="left"/>
      <w:pPr>
        <w:ind w:left="24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11" w15:restartNumberingAfterBreak="0">
    <w:nsid w:val="7AEF6AD1"/>
    <w:multiLevelType w:val="hybridMultilevel"/>
    <w:tmpl w:val="5EE88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989888">
    <w:abstractNumId w:val="11"/>
  </w:num>
  <w:num w:numId="2" w16cid:durableId="1427995298">
    <w:abstractNumId w:val="10"/>
  </w:num>
  <w:num w:numId="3" w16cid:durableId="1718167331">
    <w:abstractNumId w:val="2"/>
  </w:num>
  <w:num w:numId="4" w16cid:durableId="653723584">
    <w:abstractNumId w:val="4"/>
  </w:num>
  <w:num w:numId="5" w16cid:durableId="2123257571">
    <w:abstractNumId w:val="9"/>
  </w:num>
  <w:num w:numId="6" w16cid:durableId="1642811873">
    <w:abstractNumId w:val="8"/>
  </w:num>
  <w:num w:numId="7" w16cid:durableId="1151672212">
    <w:abstractNumId w:val="6"/>
  </w:num>
  <w:num w:numId="8" w16cid:durableId="1314136983">
    <w:abstractNumId w:val="5"/>
  </w:num>
  <w:num w:numId="9" w16cid:durableId="1027022803">
    <w:abstractNumId w:val="7"/>
  </w:num>
  <w:num w:numId="10" w16cid:durableId="1230188034">
    <w:abstractNumId w:val="3"/>
  </w:num>
  <w:num w:numId="11" w16cid:durableId="623729538">
    <w:abstractNumId w:val="0"/>
  </w:num>
  <w:num w:numId="12" w16cid:durableId="9220343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jQ0MDI0tzS2sDRV0lEKTi0uzszPAykwrgUAK7CS4ywAAAA="/>
  </w:docVars>
  <w:rsids>
    <w:rsidRoot w:val="0030417D"/>
    <w:rsid w:val="00002627"/>
    <w:rsid w:val="00006DBB"/>
    <w:rsid w:val="00032549"/>
    <w:rsid w:val="0005469A"/>
    <w:rsid w:val="000603F7"/>
    <w:rsid w:val="00060C42"/>
    <w:rsid w:val="00066774"/>
    <w:rsid w:val="00090173"/>
    <w:rsid w:val="000912D2"/>
    <w:rsid w:val="00091DFA"/>
    <w:rsid w:val="000969EB"/>
    <w:rsid w:val="000B77FC"/>
    <w:rsid w:val="000D2902"/>
    <w:rsid w:val="000E70BB"/>
    <w:rsid w:val="0013098F"/>
    <w:rsid w:val="00146DAB"/>
    <w:rsid w:val="00151D54"/>
    <w:rsid w:val="001750B0"/>
    <w:rsid w:val="00195B19"/>
    <w:rsid w:val="001A103C"/>
    <w:rsid w:val="001A5138"/>
    <w:rsid w:val="001A7406"/>
    <w:rsid w:val="001B0177"/>
    <w:rsid w:val="001E5D1C"/>
    <w:rsid w:val="0022480C"/>
    <w:rsid w:val="00234770"/>
    <w:rsid w:val="00236434"/>
    <w:rsid w:val="0027495F"/>
    <w:rsid w:val="0029539F"/>
    <w:rsid w:val="002A12B3"/>
    <w:rsid w:val="002E5177"/>
    <w:rsid w:val="002E5695"/>
    <w:rsid w:val="00301155"/>
    <w:rsid w:val="0030417D"/>
    <w:rsid w:val="00315AD0"/>
    <w:rsid w:val="003224A4"/>
    <w:rsid w:val="00323B6C"/>
    <w:rsid w:val="00325CD7"/>
    <w:rsid w:val="0032729E"/>
    <w:rsid w:val="003319EE"/>
    <w:rsid w:val="003341D4"/>
    <w:rsid w:val="003554F3"/>
    <w:rsid w:val="003873C3"/>
    <w:rsid w:val="003A79B4"/>
    <w:rsid w:val="003D371C"/>
    <w:rsid w:val="003E09BA"/>
    <w:rsid w:val="00406865"/>
    <w:rsid w:val="00415A37"/>
    <w:rsid w:val="00423756"/>
    <w:rsid w:val="00427CFC"/>
    <w:rsid w:val="00435F5C"/>
    <w:rsid w:val="004416D8"/>
    <w:rsid w:val="00465C7E"/>
    <w:rsid w:val="00470DF9"/>
    <w:rsid w:val="004A5A85"/>
    <w:rsid w:val="004C2A08"/>
    <w:rsid w:val="004C5418"/>
    <w:rsid w:val="004E607B"/>
    <w:rsid w:val="004E69F4"/>
    <w:rsid w:val="004F4E47"/>
    <w:rsid w:val="0050242F"/>
    <w:rsid w:val="005175E9"/>
    <w:rsid w:val="005469F6"/>
    <w:rsid w:val="0055346D"/>
    <w:rsid w:val="0056194C"/>
    <w:rsid w:val="00567E06"/>
    <w:rsid w:val="00581093"/>
    <w:rsid w:val="005A351B"/>
    <w:rsid w:val="005A701F"/>
    <w:rsid w:val="005B1E26"/>
    <w:rsid w:val="005D0757"/>
    <w:rsid w:val="005D396B"/>
    <w:rsid w:val="005F204A"/>
    <w:rsid w:val="006030EE"/>
    <w:rsid w:val="00647990"/>
    <w:rsid w:val="00656D47"/>
    <w:rsid w:val="00665A35"/>
    <w:rsid w:val="006749BF"/>
    <w:rsid w:val="006927FC"/>
    <w:rsid w:val="006A48DD"/>
    <w:rsid w:val="006B07CB"/>
    <w:rsid w:val="006C17F0"/>
    <w:rsid w:val="006C7611"/>
    <w:rsid w:val="006D1ABA"/>
    <w:rsid w:val="006D3F60"/>
    <w:rsid w:val="006D7FE9"/>
    <w:rsid w:val="00713F5B"/>
    <w:rsid w:val="00726CE6"/>
    <w:rsid w:val="00727543"/>
    <w:rsid w:val="00766FEE"/>
    <w:rsid w:val="00776058"/>
    <w:rsid w:val="00787874"/>
    <w:rsid w:val="007D79B6"/>
    <w:rsid w:val="0080303A"/>
    <w:rsid w:val="0080749B"/>
    <w:rsid w:val="008103D7"/>
    <w:rsid w:val="00810804"/>
    <w:rsid w:val="00815A4B"/>
    <w:rsid w:val="00832066"/>
    <w:rsid w:val="00836FE8"/>
    <w:rsid w:val="0086532D"/>
    <w:rsid w:val="00865953"/>
    <w:rsid w:val="0088239A"/>
    <w:rsid w:val="008851F8"/>
    <w:rsid w:val="00886CDD"/>
    <w:rsid w:val="008A56D0"/>
    <w:rsid w:val="008C283C"/>
    <w:rsid w:val="008D3A7A"/>
    <w:rsid w:val="008D73CE"/>
    <w:rsid w:val="008E0F73"/>
    <w:rsid w:val="00921B49"/>
    <w:rsid w:val="0095528F"/>
    <w:rsid w:val="009904F0"/>
    <w:rsid w:val="00996B3C"/>
    <w:rsid w:val="009C1355"/>
    <w:rsid w:val="009C4E58"/>
    <w:rsid w:val="009F2F99"/>
    <w:rsid w:val="00A0259A"/>
    <w:rsid w:val="00A2360C"/>
    <w:rsid w:val="00A34F2F"/>
    <w:rsid w:val="00A55E4B"/>
    <w:rsid w:val="00A56055"/>
    <w:rsid w:val="00A60B13"/>
    <w:rsid w:val="00A93D54"/>
    <w:rsid w:val="00AA4396"/>
    <w:rsid w:val="00AC089C"/>
    <w:rsid w:val="00AC390E"/>
    <w:rsid w:val="00AE4A60"/>
    <w:rsid w:val="00AE643A"/>
    <w:rsid w:val="00B77020"/>
    <w:rsid w:val="00B9398E"/>
    <w:rsid w:val="00BA3500"/>
    <w:rsid w:val="00BC1AB4"/>
    <w:rsid w:val="00BE0703"/>
    <w:rsid w:val="00C0016B"/>
    <w:rsid w:val="00C04504"/>
    <w:rsid w:val="00C3623E"/>
    <w:rsid w:val="00C53811"/>
    <w:rsid w:val="00C638DC"/>
    <w:rsid w:val="00C76BA3"/>
    <w:rsid w:val="00C921A2"/>
    <w:rsid w:val="00CD2D47"/>
    <w:rsid w:val="00CE11D9"/>
    <w:rsid w:val="00CE1D7A"/>
    <w:rsid w:val="00CF665E"/>
    <w:rsid w:val="00CF7B69"/>
    <w:rsid w:val="00D01C2E"/>
    <w:rsid w:val="00D205A8"/>
    <w:rsid w:val="00D21335"/>
    <w:rsid w:val="00D36C7B"/>
    <w:rsid w:val="00D405F9"/>
    <w:rsid w:val="00D4480A"/>
    <w:rsid w:val="00D5610A"/>
    <w:rsid w:val="00D83EB8"/>
    <w:rsid w:val="00DB15DA"/>
    <w:rsid w:val="00DB3C5B"/>
    <w:rsid w:val="00DC095F"/>
    <w:rsid w:val="00DD3912"/>
    <w:rsid w:val="00DE5122"/>
    <w:rsid w:val="00E01CD1"/>
    <w:rsid w:val="00E075E8"/>
    <w:rsid w:val="00E27101"/>
    <w:rsid w:val="00E34C3E"/>
    <w:rsid w:val="00E36B64"/>
    <w:rsid w:val="00E66763"/>
    <w:rsid w:val="00E706F2"/>
    <w:rsid w:val="00E7178B"/>
    <w:rsid w:val="00EA2A07"/>
    <w:rsid w:val="00EC2046"/>
    <w:rsid w:val="00EF3BC2"/>
    <w:rsid w:val="00F07711"/>
    <w:rsid w:val="00F259C9"/>
    <w:rsid w:val="00F2717E"/>
    <w:rsid w:val="00F70491"/>
    <w:rsid w:val="00F711A6"/>
    <w:rsid w:val="00F87D69"/>
    <w:rsid w:val="00FA0F07"/>
    <w:rsid w:val="00FA524E"/>
    <w:rsid w:val="00FC22D9"/>
    <w:rsid w:val="00FC6ADE"/>
    <w:rsid w:val="00FD4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A24462"/>
  <w15:docId w15:val="{AF69C18E-9BC1-4807-8512-20591D6B3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041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30417D"/>
    <w:rPr>
      <w:b/>
      <w:bCs/>
    </w:rPr>
  </w:style>
  <w:style w:type="character" w:styleId="Hyperlink">
    <w:name w:val="Hyperlink"/>
    <w:basedOn w:val="DefaultParagraphFont"/>
    <w:uiPriority w:val="99"/>
    <w:unhideWhenUsed/>
    <w:rsid w:val="00415A3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5A3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5A3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0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F07"/>
  </w:style>
  <w:style w:type="paragraph" w:styleId="Footer">
    <w:name w:val="footer"/>
    <w:basedOn w:val="Normal"/>
    <w:link w:val="FooterChar"/>
    <w:uiPriority w:val="99"/>
    <w:unhideWhenUsed/>
    <w:rsid w:val="00FA0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F07"/>
  </w:style>
  <w:style w:type="paragraph" w:styleId="ListParagraph">
    <w:name w:val="List Paragraph"/>
    <w:basedOn w:val="Normal"/>
    <w:uiPriority w:val="34"/>
    <w:qFormat/>
    <w:rsid w:val="00FA0F0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C5418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77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74"/>
    <w:rPr>
      <w:rFonts w:ascii="Lucida Grande" w:hAnsi="Lucida Grande" w:cs="Lucida Grande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2549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B93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13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4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E719F-BD01-4233-979D-577204A6D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ahoney</dc:creator>
  <cp:keywords/>
  <dc:description/>
  <cp:lastModifiedBy>Zoe Thompson</cp:lastModifiedBy>
  <cp:revision>9</cp:revision>
  <dcterms:created xsi:type="dcterms:W3CDTF">2023-01-08T16:11:00Z</dcterms:created>
  <dcterms:modified xsi:type="dcterms:W3CDTF">2023-01-08T16:21:00Z</dcterms:modified>
</cp:coreProperties>
</file>